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C8286" w14:textId="42FC2D4C" w:rsidR="00865BFC" w:rsidRPr="00865BFC" w:rsidRDefault="4F1C74FC" w:rsidP="003B0169">
      <w:pPr>
        <w:jc w:val="center"/>
        <w:rPr>
          <w:sz w:val="2"/>
          <w:szCs w:val="2"/>
        </w:rPr>
        <w:sectPr w:rsidR="00865BFC" w:rsidRPr="00865BFC" w:rsidSect="00176A40">
          <w:headerReference w:type="default" r:id="rId10"/>
          <w:footerReference w:type="default" r:id="rId11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  <w:r w:rsidRPr="4CAC9466">
        <w:rPr>
          <w:sz w:val="2"/>
          <w:szCs w:val="2"/>
        </w:rPr>
        <w:t xml:space="preserve">? </w:t>
      </w:r>
    </w:p>
    <w:p w14:paraId="61C0E2B6" w14:textId="77777777" w:rsidR="005745BC" w:rsidRPr="00865BFC" w:rsidRDefault="005745BC" w:rsidP="005745BC">
      <w:pPr>
        <w:jc w:val="center"/>
        <w:rPr>
          <w:sz w:val="2"/>
          <w:szCs w:val="2"/>
        </w:rPr>
        <w:sectPr w:rsidR="005745BC" w:rsidRPr="00865BFC" w:rsidSect="005745B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  <w:r w:rsidRPr="4CAC9466">
        <w:rPr>
          <w:sz w:val="2"/>
          <w:szCs w:val="2"/>
        </w:rPr>
        <w:t xml:space="preserve">? </w:t>
      </w:r>
    </w:p>
    <w:p w14:paraId="34E2D91F" w14:textId="77777777" w:rsidR="002E5278" w:rsidRDefault="002E5278" w:rsidP="002E5278">
      <w:pPr>
        <w:pStyle w:val="Heading2"/>
        <w:shd w:val="clear" w:color="auto" w:fill="FFFFFF"/>
        <w:spacing w:before="0" w:after="180"/>
        <w:rPr>
          <w:rFonts w:ascii="Helvetica" w:hAnsi="Helvetica"/>
          <w:color w:val="2D3B45"/>
          <w:sz w:val="33"/>
          <w:szCs w:val="33"/>
        </w:rPr>
      </w:pPr>
      <w:r>
        <w:rPr>
          <w:rFonts w:ascii="Helvetica" w:hAnsi="Helvetica"/>
          <w:color w:val="2D3B45"/>
          <w:sz w:val="33"/>
          <w:szCs w:val="33"/>
        </w:rPr>
        <w:t>What is Old is New Again in Aviation Maintenance</w:t>
      </w:r>
    </w:p>
    <w:p w14:paraId="7DB03BE5" w14:textId="77777777" w:rsidR="002E5278" w:rsidRDefault="002E5278" w:rsidP="002E5278">
      <w:pPr>
        <w:rPr>
          <w:rFonts w:ascii="Times New Roman" w:hAnsi="Times New Roman"/>
          <w:sz w:val="24"/>
        </w:rPr>
      </w:pPr>
    </w:p>
    <w:p w14:paraId="6EDF67CC" w14:textId="6C98F9AE" w:rsidR="7AE3C8E7" w:rsidRPr="00A33EA4" w:rsidRDefault="002E5278" w:rsidP="00B06AC0">
      <w:pPr>
        <w:ind w:firstLine="720"/>
        <w:rPr>
          <w:rFonts w:ascii="Times New Roman" w:hAnsi="Times New Roman"/>
          <w:sz w:val="24"/>
        </w:rPr>
      </w:pP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what do you see as the major issues and human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factors in the maintenance area right now in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viation maintenance? What's our biggest drive or our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problem?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 know, there was no preparation for this, but there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s constant pressure to move metal. The technician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s always facing pressures and it can be a line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mechanic who's staring at two hundred people on an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irplane while he's in the cockpit trying to</w:t>
      </w:r>
      <w:r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figure things out. Or it could be him facing, you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know,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 morning sunrise and the airplane supposed to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be pushing out of the hangar to go to the gate.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And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there is that constant pressure. And he or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she's really got to be strong and saying, you know,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 plane isn't ready. I don't know, I need help.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Sorry, you're not going. The plane is approaching</w:t>
      </w:r>
      <w:r w:rsidR="003469A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or sorry, you're not going to see Disney World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right now, they're just it's just incredible and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it's </w:t>
      </w:r>
      <w:proofErr w:type="gramStart"/>
      <w:r w:rsidRPr="002E5278">
        <w:rPr>
          <w:rFonts w:ascii="Times New Roman" w:hAnsi="Times New Roman"/>
          <w:sz w:val="24"/>
        </w:rPr>
        <w:t>really hard</w:t>
      </w:r>
      <w:proofErr w:type="gramEnd"/>
      <w:r w:rsidRPr="002E5278">
        <w:rPr>
          <w:rFonts w:ascii="Times New Roman" w:hAnsi="Times New Roman"/>
          <w:sz w:val="24"/>
        </w:rPr>
        <w:t xml:space="preserve"> to explain until you're there. </w:t>
      </w:r>
      <w:r w:rsidR="006C3077" w:rsidRPr="002E5278">
        <w:rPr>
          <w:rFonts w:ascii="Times New Roman" w:hAnsi="Times New Roman"/>
          <w:sz w:val="24"/>
        </w:rPr>
        <w:t>So,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you're sitting on an airplane staring at two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hundred people and in a rather agitated captain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nd wants to get moving. It is hard. Hard. That's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 great point, Harley. Yeah, I mean, just the fact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that that is probably the most challenging </w:t>
      </w:r>
      <w:r w:rsidR="006C3077" w:rsidRPr="002E5278">
        <w:rPr>
          <w:rFonts w:ascii="Times New Roman" w:hAnsi="Times New Roman"/>
          <w:sz w:val="24"/>
        </w:rPr>
        <w:t>issue,</w:t>
      </w:r>
      <w:r w:rsidR="006C3077">
        <w:rPr>
          <w:rFonts w:ascii="Times New Roman" w:hAnsi="Times New Roman"/>
          <w:sz w:val="24"/>
        </w:rPr>
        <w:t xml:space="preserve"> too</w:t>
      </w:r>
      <w:r w:rsidRPr="002E5278">
        <w:rPr>
          <w:rFonts w:ascii="Times New Roman" w:hAnsi="Times New Roman"/>
          <w:sz w:val="24"/>
        </w:rPr>
        <w:t>, and especially when folks are dedicated, they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want to get </w:t>
      </w:r>
      <w:proofErr w:type="gramStart"/>
      <w:r w:rsidRPr="002E5278">
        <w:rPr>
          <w:rFonts w:ascii="Times New Roman" w:hAnsi="Times New Roman"/>
          <w:sz w:val="24"/>
        </w:rPr>
        <w:t>the they</w:t>
      </w:r>
      <w:proofErr w:type="gramEnd"/>
      <w:r w:rsidRPr="002E5278">
        <w:rPr>
          <w:rFonts w:ascii="Times New Roman" w:hAnsi="Times New Roman"/>
          <w:sz w:val="24"/>
        </w:rPr>
        <w:t xml:space="preserve"> want airplanes out because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they </w:t>
      </w:r>
      <w:proofErr w:type="spellStart"/>
      <w:r w:rsidRPr="002E5278">
        <w:rPr>
          <w:rFonts w:ascii="Times New Roman" w:hAnsi="Times New Roman"/>
          <w:sz w:val="24"/>
        </w:rPr>
        <w:t>they</w:t>
      </w:r>
      <w:proofErr w:type="spellEnd"/>
      <w:r w:rsidRPr="002E5278">
        <w:rPr>
          <w:rFonts w:ascii="Times New Roman" w:hAnsi="Times New Roman"/>
          <w:sz w:val="24"/>
        </w:rPr>
        <w:t xml:space="preserve"> care. I've always noticed the trend of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orking as a mechanic and being a shop steward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back in the Navy is that it was always the folks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at were the hardest working that had the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endency to make the most mistakes because they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ere out there doing work and being dedicated. And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n myself as a line technician, I recall having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been in that same circumstance that Peter</w:t>
      </w:r>
      <w:r w:rsidR="006C3077">
        <w:rPr>
          <w:rFonts w:ascii="Times New Roman" w:hAnsi="Times New Roman"/>
          <w:sz w:val="24"/>
        </w:rPr>
        <w:t xml:space="preserve"> </w:t>
      </w:r>
      <w:proofErr w:type="gramStart"/>
      <w:r w:rsidRPr="002E5278">
        <w:rPr>
          <w:rFonts w:ascii="Times New Roman" w:hAnsi="Times New Roman"/>
          <w:sz w:val="24"/>
        </w:rPr>
        <w:t>described</w:t>
      </w:r>
      <w:proofErr w:type="gramEnd"/>
      <w:r w:rsidRPr="002E5278">
        <w:rPr>
          <w:rFonts w:ascii="Times New Roman" w:hAnsi="Times New Roman"/>
          <w:sz w:val="24"/>
        </w:rPr>
        <w:t xml:space="preserve"> and I was trying to rewire and waving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nd I swapped some wires. We did the check. It was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all a </w:t>
      </w:r>
      <w:proofErr w:type="gramStart"/>
      <w:r w:rsidRPr="002E5278">
        <w:rPr>
          <w:rFonts w:ascii="Times New Roman" w:hAnsi="Times New Roman"/>
          <w:sz w:val="24"/>
        </w:rPr>
        <w:t>lie</w:t>
      </w:r>
      <w:proofErr w:type="gramEnd"/>
      <w:r w:rsidRPr="002E5278">
        <w:rPr>
          <w:rFonts w:ascii="Times New Roman" w:hAnsi="Times New Roman"/>
          <w:sz w:val="24"/>
        </w:rPr>
        <w:t xml:space="preserve"> and that thing went flying, it was the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orst feeling I ever had when I heard the air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return and the stick shaker going off the and that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as a bad dream. But it was it was for that exact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reason that Peter described as it was on the </w:t>
      </w:r>
      <w:proofErr w:type="gramStart"/>
      <w:r w:rsidRPr="002E5278">
        <w:rPr>
          <w:rFonts w:ascii="Times New Roman" w:hAnsi="Times New Roman"/>
          <w:sz w:val="24"/>
        </w:rPr>
        <w:t>day</w:t>
      </w:r>
      <w:proofErr w:type="gramEnd"/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e were trying to get that airplane out of its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control and ask him when we were going to be done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ith it repeatedly. And I wanted to do a good job.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nd I when I got it, finally got it done. It was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rewarding until I heard the air return call so that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 would have lived that exact same situation for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sure.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and I will now and I'll have the flights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coming </w:t>
      </w:r>
      <w:proofErr w:type="spellStart"/>
      <w:r w:rsidRPr="002E5278">
        <w:rPr>
          <w:rFonts w:ascii="Times New Roman" w:hAnsi="Times New Roman"/>
          <w:sz w:val="24"/>
        </w:rPr>
        <w:t>coming</w:t>
      </w:r>
      <w:proofErr w:type="spellEnd"/>
      <w:r w:rsidRPr="002E5278">
        <w:rPr>
          <w:rFonts w:ascii="Times New Roman" w:hAnsi="Times New Roman"/>
          <w:sz w:val="24"/>
        </w:rPr>
        <w:t xml:space="preserve"> from mostly military roots. But I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have </w:t>
      </w:r>
      <w:proofErr w:type="spellStart"/>
      <w:r w:rsidRPr="002E5278">
        <w:rPr>
          <w:rFonts w:ascii="Times New Roman" w:hAnsi="Times New Roman"/>
          <w:sz w:val="24"/>
        </w:rPr>
        <w:t>have</w:t>
      </w:r>
      <w:proofErr w:type="spellEnd"/>
      <w:r w:rsidRPr="002E5278">
        <w:rPr>
          <w:rFonts w:ascii="Times New Roman" w:hAnsi="Times New Roman"/>
          <w:sz w:val="24"/>
        </w:rPr>
        <w:t xml:space="preserve"> lived that as well with that pressure to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produce. And you want to do a good job.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we </w:t>
      </w:r>
      <w:proofErr w:type="spellStart"/>
      <w:r w:rsidRPr="002E5278">
        <w:rPr>
          <w:rFonts w:ascii="Times New Roman" w:hAnsi="Times New Roman"/>
          <w:sz w:val="24"/>
        </w:rPr>
        <w:t>we</w:t>
      </w:r>
      <w:proofErr w:type="spellEnd"/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alked a little bit about the skills, but if we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can expand what kind of skills or beyond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roubleshooting per say, do you see that aircraft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maintenance technicians and AMP are going to need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n the future? They are going to need to evolve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with </w:t>
      </w:r>
      <w:proofErr w:type="spellStart"/>
      <w:r w:rsidRPr="002E5278">
        <w:rPr>
          <w:rFonts w:ascii="Times New Roman" w:hAnsi="Times New Roman"/>
          <w:sz w:val="24"/>
        </w:rPr>
        <w:t>with</w:t>
      </w:r>
      <w:proofErr w:type="spellEnd"/>
      <w:r w:rsidRPr="002E5278">
        <w:rPr>
          <w:rFonts w:ascii="Times New Roman" w:hAnsi="Times New Roman"/>
          <w:sz w:val="24"/>
        </w:rPr>
        <w:t xml:space="preserve"> some newer skills technology wise or</w:t>
      </w:r>
      <w:r w:rsidR="006C3077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what's your what's your thought?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if you think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bout it, we're going to have a whole influx of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brand new technicians in there. And the time that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y're going to have with the more experienced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echnicians to learn from them probably isn't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going to be there. Right. And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there's going to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need to be a way to bridge that gap. To get them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up to speed quickly and it's going to be things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like training, like having all my videos available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o do the task, because I mean, I haven't been a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echnician and certainly been thrown into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situations where it was trial by </w:t>
      </w:r>
      <w:proofErr w:type="gramStart"/>
      <w:r w:rsidRPr="002E5278">
        <w:rPr>
          <w:rFonts w:ascii="Times New Roman" w:hAnsi="Times New Roman"/>
          <w:sz w:val="24"/>
        </w:rPr>
        <w:t>fire</w:t>
      </w:r>
      <w:proofErr w:type="gramEnd"/>
      <w:r w:rsidRPr="002E5278">
        <w:rPr>
          <w:rFonts w:ascii="Times New Roman" w:hAnsi="Times New Roman"/>
          <w:sz w:val="24"/>
        </w:rPr>
        <w:t xml:space="preserve"> and I had no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dea. How to do what I was doing and going by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reading instructions in a manual to do that. And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n interpreting that correctly, to do a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complicated task is extremely challenging.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the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deal way to do that is you have somebody out to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show you how to do it correctly and the less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nstances where we have somebody just walking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brand new into a task. And having to figure that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out because they're the only one available to do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t well, will greatly increase the chances of not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having a mistake. I think so.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You know, BMT comes </w:t>
      </w:r>
      <w:proofErr w:type="gramStart"/>
      <w:r w:rsidRPr="002E5278">
        <w:rPr>
          <w:rFonts w:ascii="Times New Roman" w:hAnsi="Times New Roman"/>
          <w:sz w:val="24"/>
        </w:rPr>
        <w:t>in to</w:t>
      </w:r>
      <w:proofErr w:type="gramEnd"/>
      <w:r w:rsidRPr="002E5278">
        <w:rPr>
          <w:rFonts w:ascii="Times New Roman" w:hAnsi="Times New Roman"/>
          <w:sz w:val="24"/>
        </w:rPr>
        <w:t xml:space="preserve"> the door, we don't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expect them to know everything and the skill to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learn learning is a skill, and in aviation, we're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lways being educated. Well, Charlie and I both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have classes we </w:t>
      </w:r>
      <w:proofErr w:type="gramStart"/>
      <w:r w:rsidRPr="002E5278">
        <w:rPr>
          <w:rFonts w:ascii="Times New Roman" w:hAnsi="Times New Roman"/>
          <w:sz w:val="24"/>
        </w:rPr>
        <w:t>have to</w:t>
      </w:r>
      <w:proofErr w:type="gramEnd"/>
      <w:r w:rsidRPr="002E5278">
        <w:rPr>
          <w:rFonts w:ascii="Times New Roman" w:hAnsi="Times New Roman"/>
          <w:sz w:val="24"/>
        </w:rPr>
        <w:t xml:space="preserve"> complete. There's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constantly changing regulations,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constantly changing requirements, and you </w:t>
      </w:r>
      <w:proofErr w:type="gramStart"/>
      <w:r w:rsidRPr="002E5278">
        <w:rPr>
          <w:rFonts w:ascii="Times New Roman" w:hAnsi="Times New Roman"/>
          <w:sz w:val="24"/>
        </w:rPr>
        <w:t>have to</w:t>
      </w:r>
      <w:proofErr w:type="gramEnd"/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have a skill set that can learn and adapt. So, </w:t>
      </w:r>
      <w:proofErr w:type="gramStart"/>
      <w:r w:rsidRPr="002E5278">
        <w:rPr>
          <w:rFonts w:ascii="Times New Roman" w:hAnsi="Times New Roman"/>
          <w:sz w:val="24"/>
        </w:rPr>
        <w:t>yes</w:t>
      </w:r>
      <w:proofErr w:type="gramEnd"/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we need technical skills. Yes, we need </w:t>
      </w:r>
      <w:proofErr w:type="spellStart"/>
      <w:r w:rsidRPr="002E5278">
        <w:rPr>
          <w:rFonts w:ascii="Times New Roman" w:hAnsi="Times New Roman"/>
          <w:sz w:val="24"/>
        </w:rPr>
        <w:t>sheetmetal</w:t>
      </w:r>
      <w:proofErr w:type="spellEnd"/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skills </w:t>
      </w:r>
      <w:proofErr w:type="gramStart"/>
      <w:r w:rsidRPr="002E5278">
        <w:rPr>
          <w:rFonts w:ascii="Times New Roman" w:hAnsi="Times New Roman"/>
          <w:sz w:val="24"/>
        </w:rPr>
        <w:t>an</w:t>
      </w:r>
      <w:proofErr w:type="gramEnd"/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lastRenderedPageBreak/>
        <w:t>composited skills. But at the end of the day, if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you have the skill, skill of learning, you can get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re. Interesting and I agree, I think you have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o be adaptable and able to take on volumes of new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information and </w:t>
      </w:r>
      <w:proofErr w:type="gramStart"/>
      <w:r w:rsidRPr="002E5278">
        <w:rPr>
          <w:rFonts w:ascii="Times New Roman" w:hAnsi="Times New Roman"/>
          <w:sz w:val="24"/>
        </w:rPr>
        <w:t>it</w:t>
      </w:r>
      <w:proofErr w:type="gramEnd"/>
      <w:r w:rsidRPr="002E5278">
        <w:rPr>
          <w:rFonts w:ascii="Times New Roman" w:hAnsi="Times New Roman"/>
          <w:sz w:val="24"/>
        </w:rPr>
        <w:t xml:space="preserve"> kind of sideways into kind of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hat you said. How are they going to learn if they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on't have the technician? Do you see the</w:t>
      </w:r>
      <w:r w:rsidR="00632F58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ntroduction of virtual or augmented reality</w:t>
      </w:r>
      <w:r w:rsidR="00210DA6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changing how we do maintenance training? </w:t>
      </w:r>
      <w:proofErr w:type="gramStart"/>
      <w:r w:rsidRPr="002E5278">
        <w:rPr>
          <w:rFonts w:ascii="Times New Roman" w:hAnsi="Times New Roman"/>
          <w:sz w:val="24"/>
        </w:rPr>
        <w:t>Will that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ill that</w:t>
      </w:r>
      <w:proofErr w:type="gramEnd"/>
      <w:r w:rsidRPr="002E5278">
        <w:rPr>
          <w:rFonts w:ascii="Times New Roman" w:hAnsi="Times New Roman"/>
          <w:sz w:val="24"/>
        </w:rPr>
        <w:t xml:space="preserve"> help us bridge that gap? Yeah,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bsolutely. Running through simulations and is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bsolutely a great way to do that. I mean, in my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thinking behind that is </w:t>
      </w:r>
      <w:proofErr w:type="spellStart"/>
      <w:r w:rsidRPr="002E5278">
        <w:rPr>
          <w:rFonts w:ascii="Times New Roman" w:hAnsi="Times New Roman"/>
          <w:sz w:val="24"/>
        </w:rPr>
        <w:t>is</w:t>
      </w:r>
      <w:proofErr w:type="spellEnd"/>
      <w:r w:rsidRPr="002E5278">
        <w:rPr>
          <w:rFonts w:ascii="Times New Roman" w:hAnsi="Times New Roman"/>
          <w:sz w:val="24"/>
        </w:rPr>
        <w:t xml:space="preserve"> having all thos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ifferent angles are going to help things stick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nd resonate in a way that, you know, equip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somebody to go out there and do that task on their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own at some point. So.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So, you know, augmented reality seems to hold a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lot of promise in that area, it's got a lot of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evelopment to go to. I had the good fortune of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observing LEEP engines being built in </w:t>
      </w:r>
      <w:proofErr w:type="gramStart"/>
      <w:r w:rsidRPr="002E5278">
        <w:rPr>
          <w:rFonts w:ascii="Times New Roman" w:hAnsi="Times New Roman"/>
          <w:sz w:val="24"/>
        </w:rPr>
        <w:t>France</w:t>
      </w:r>
      <w:proofErr w:type="gramEnd"/>
      <w:r w:rsidRPr="002E5278">
        <w:rPr>
          <w:rFonts w:ascii="Times New Roman" w:hAnsi="Times New Roman"/>
          <w:sz w:val="24"/>
        </w:rPr>
        <w:t xml:space="preserve"> an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y were using an augmented reality system wher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y're installing components. And if th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component wasn't in right, you had a red line.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you got everything lined up, right? You got green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lines. And if you had a bolt missing, you had a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red X. So that augmented reality that they wer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eveloping seemed really to have whole a lot of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promise and both speeding up our learning curv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nd reducing the errors made during. Maintenanc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or assembly work? Interesting in that that's a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great example, you know, you could tell they wer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y were alerted if it was not installed properly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n. And I kind of go back to I think that becaus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e're visual and tactile in seeing and doing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ings, that it has a lot of this. Just my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perspective now for the last question, and this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one kind of goes off in an area we really </w:t>
      </w:r>
      <w:proofErr w:type="gramStart"/>
      <w:r w:rsidRPr="002E5278">
        <w:rPr>
          <w:rFonts w:ascii="Times New Roman" w:hAnsi="Times New Roman"/>
          <w:sz w:val="24"/>
        </w:rPr>
        <w:t>have to</w:t>
      </w:r>
      <w:proofErr w:type="gramEnd"/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talk to </w:t>
      </w:r>
      <w:proofErr w:type="spellStart"/>
      <w:r w:rsidRPr="002E5278">
        <w:rPr>
          <w:rFonts w:ascii="Times New Roman" w:hAnsi="Times New Roman"/>
          <w:sz w:val="24"/>
        </w:rPr>
        <w:t>abou</w:t>
      </w:r>
      <w:proofErr w:type="spellEnd"/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hat do you what do you think? Aircraft and hangar.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Hangar designers could do to help maintainers b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ble to do their jobs more efficiently or ar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better or.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ny thoughts there?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Certainly, I think any technician wants goo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access, it can certainly work on the access an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ink about maintenance from the from th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beginning. Of course, countering that is there's a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esire to have ever tighter tolerances to improv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efficiencies.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Manual's, I think, could be improved dramatically,</w:t>
      </w:r>
      <w:r w:rsidR="006C1C1A">
        <w:rPr>
          <w:rFonts w:ascii="Times New Roman" w:hAnsi="Times New Roman"/>
          <w:sz w:val="24"/>
        </w:rPr>
        <w:t xml:space="preserve"> </w:t>
      </w:r>
      <w:proofErr w:type="spellStart"/>
      <w:r w:rsidRPr="002E5278">
        <w:rPr>
          <w:rFonts w:ascii="Times New Roman" w:hAnsi="Times New Roman"/>
          <w:sz w:val="24"/>
        </w:rPr>
        <w:t>manuell</w:t>
      </w:r>
      <w:proofErr w:type="spellEnd"/>
      <w:r w:rsidRPr="002E5278">
        <w:rPr>
          <w:rFonts w:ascii="Times New Roman" w:hAnsi="Times New Roman"/>
          <w:sz w:val="24"/>
        </w:rPr>
        <w:t xml:space="preserve"> accuracy. I think we have a problem with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ocumentation accuracy, as I think through some of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 issues we review are if you want to step in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here. But, man, I think maybe </w:t>
      </w:r>
      <w:proofErr w:type="spellStart"/>
      <w:r w:rsidRPr="002E5278">
        <w:rPr>
          <w:rFonts w:ascii="Times New Roman" w:hAnsi="Times New Roman"/>
          <w:sz w:val="24"/>
        </w:rPr>
        <w:t>manuell</w:t>
      </w:r>
      <w:proofErr w:type="spellEnd"/>
      <w:r w:rsidRPr="002E5278">
        <w:rPr>
          <w:rFonts w:ascii="Times New Roman" w:hAnsi="Times New Roman"/>
          <w:sz w:val="24"/>
        </w:rPr>
        <w:t xml:space="preserve"> accuracy, I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keep my mind keeps going. That keeps tripping us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up.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I think you're right, and I think there's </w:t>
      </w:r>
      <w:proofErr w:type="spellStart"/>
      <w:r w:rsidRPr="002E5278">
        <w:rPr>
          <w:rFonts w:ascii="Times New Roman" w:hAnsi="Times New Roman"/>
          <w:sz w:val="24"/>
        </w:rPr>
        <w:t>there's</w:t>
      </w:r>
      <w:proofErr w:type="spellEnd"/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wo very different perspectives brought, so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re's in fact, your perspective, I think, ten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o look at when the airplane is assembled and not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ink about it, like how that maintenance will b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one after it's already put together. And then and</w:t>
      </w:r>
      <w:r w:rsidR="006C1C1A">
        <w:rPr>
          <w:rFonts w:ascii="Times New Roman" w:hAnsi="Times New Roman"/>
          <w:sz w:val="24"/>
        </w:rPr>
        <w:t xml:space="preserve"> </w:t>
      </w:r>
      <w:proofErr w:type="spellStart"/>
      <w:r w:rsidRPr="002E5278">
        <w:rPr>
          <w:rFonts w:ascii="Times New Roman" w:hAnsi="Times New Roman"/>
          <w:sz w:val="24"/>
        </w:rPr>
        <w:t>and</w:t>
      </w:r>
      <w:proofErr w:type="spellEnd"/>
      <w:r w:rsidRPr="002E5278">
        <w:rPr>
          <w:rFonts w:ascii="Times New Roman" w:hAnsi="Times New Roman"/>
          <w:sz w:val="24"/>
        </w:rPr>
        <w:t xml:space="preserve"> you think about the challenging challenge from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an engineering perspective </w:t>
      </w:r>
      <w:proofErr w:type="spellStart"/>
      <w:r w:rsidRPr="002E5278">
        <w:rPr>
          <w:rFonts w:ascii="Times New Roman" w:hAnsi="Times New Roman"/>
          <w:sz w:val="24"/>
        </w:rPr>
        <w:t>perspective</w:t>
      </w:r>
      <w:proofErr w:type="spellEnd"/>
      <w:r w:rsidRPr="002E5278">
        <w:rPr>
          <w:rFonts w:ascii="Times New Roman" w:hAnsi="Times New Roman"/>
          <w:sz w:val="24"/>
        </w:rPr>
        <w:t xml:space="preserve"> is they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don't </w:t>
      </w:r>
      <w:proofErr w:type="gramStart"/>
      <w:r w:rsidRPr="002E5278">
        <w:rPr>
          <w:rFonts w:ascii="Times New Roman" w:hAnsi="Times New Roman"/>
          <w:sz w:val="24"/>
        </w:rPr>
        <w:t>actually see</w:t>
      </w:r>
      <w:proofErr w:type="gramEnd"/>
      <w:r w:rsidRPr="002E5278">
        <w:rPr>
          <w:rFonts w:ascii="Times New Roman" w:hAnsi="Times New Roman"/>
          <w:sz w:val="24"/>
        </w:rPr>
        <w:t xml:space="preserve"> the airplane and it's in its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final state in order to get it to the point to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where it needs to be. I think the information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needed to get it there. And </w:t>
      </w:r>
      <w:proofErr w:type="spellStart"/>
      <w:r w:rsidRPr="002E5278">
        <w:rPr>
          <w:rFonts w:ascii="Times New Roman" w:hAnsi="Times New Roman"/>
          <w:sz w:val="24"/>
        </w:rPr>
        <w:t>and</w:t>
      </w:r>
      <w:proofErr w:type="spellEnd"/>
      <w:r w:rsidRPr="002E5278">
        <w:rPr>
          <w:rFonts w:ascii="Times New Roman" w:hAnsi="Times New Roman"/>
          <w:sz w:val="24"/>
        </w:rPr>
        <w:t xml:space="preserve"> so. I think from a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from an OEM like aircraft designer standpoint,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they </w:t>
      </w:r>
      <w:proofErr w:type="spellStart"/>
      <w:r w:rsidRPr="002E5278">
        <w:rPr>
          <w:rFonts w:ascii="Times New Roman" w:hAnsi="Times New Roman"/>
          <w:sz w:val="24"/>
        </w:rPr>
        <w:t>they</w:t>
      </w:r>
      <w:proofErr w:type="spellEnd"/>
      <w:r w:rsidRPr="002E5278">
        <w:rPr>
          <w:rFonts w:ascii="Times New Roman" w:hAnsi="Times New Roman"/>
          <w:sz w:val="24"/>
        </w:rPr>
        <w:t xml:space="preserve"> </w:t>
      </w:r>
      <w:proofErr w:type="gramStart"/>
      <w:r w:rsidRPr="002E5278">
        <w:rPr>
          <w:rFonts w:ascii="Times New Roman" w:hAnsi="Times New Roman"/>
          <w:sz w:val="24"/>
        </w:rPr>
        <w:t>have to</w:t>
      </w:r>
      <w:proofErr w:type="gramEnd"/>
      <w:r w:rsidRPr="002E5278">
        <w:rPr>
          <w:rFonts w:ascii="Times New Roman" w:hAnsi="Times New Roman"/>
          <w:sz w:val="24"/>
        </w:rPr>
        <w:t xml:space="preserve"> find a way to get that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nformation. And probably the best way to do that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s to look from design issues in the past and have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at inform new designs to overcome that. An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at's a lot of information to try and collect an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organize in the way to garner inside support. But.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I think that Peter is </w:t>
      </w:r>
      <w:proofErr w:type="gramStart"/>
      <w:r w:rsidRPr="002E5278">
        <w:rPr>
          <w:rFonts w:ascii="Times New Roman" w:hAnsi="Times New Roman"/>
          <w:sz w:val="24"/>
        </w:rPr>
        <w:t>absolutely right</w:t>
      </w:r>
      <w:proofErr w:type="gramEnd"/>
      <w:r w:rsidRPr="002E5278">
        <w:rPr>
          <w:rFonts w:ascii="Times New Roman" w:hAnsi="Times New Roman"/>
          <w:sz w:val="24"/>
        </w:rPr>
        <w:t>, it is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documentation or we </w:t>
      </w:r>
      <w:proofErr w:type="spellStart"/>
      <w:r w:rsidRPr="002E5278">
        <w:rPr>
          <w:rFonts w:ascii="Times New Roman" w:hAnsi="Times New Roman"/>
          <w:sz w:val="24"/>
        </w:rPr>
        <w:t>we</w:t>
      </w:r>
      <w:proofErr w:type="spellEnd"/>
      <w:r w:rsidRPr="002E5278">
        <w:rPr>
          <w:rFonts w:ascii="Times New Roman" w:hAnsi="Times New Roman"/>
          <w:sz w:val="24"/>
        </w:rPr>
        <w:t>. Tend to go out and fin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ose things. We're going to say we we're up and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we get a new and </w:t>
      </w:r>
      <w:proofErr w:type="spellStart"/>
      <w:r w:rsidRPr="002E5278">
        <w:rPr>
          <w:rFonts w:ascii="Times New Roman" w:hAnsi="Times New Roman"/>
          <w:sz w:val="24"/>
        </w:rPr>
        <w:t>Stenning</w:t>
      </w:r>
      <w:proofErr w:type="spellEnd"/>
      <w:r w:rsidRPr="002E5278">
        <w:rPr>
          <w:rFonts w:ascii="Times New Roman" w:hAnsi="Times New Roman"/>
          <w:sz w:val="24"/>
        </w:rPr>
        <w:t xml:space="preserve"> especially </w:t>
      </w:r>
      <w:proofErr w:type="spellStart"/>
      <w:r w:rsidRPr="002E5278">
        <w:rPr>
          <w:rFonts w:ascii="Times New Roman" w:hAnsi="Times New Roman"/>
          <w:sz w:val="24"/>
        </w:rPr>
        <w:t>especially</w:t>
      </w:r>
      <w:proofErr w:type="spellEnd"/>
      <w:r w:rsidRPr="002E5278">
        <w:rPr>
          <w:rFonts w:ascii="Times New Roman" w:hAnsi="Times New Roman"/>
          <w:sz w:val="24"/>
        </w:rPr>
        <w:t xml:space="preserve"> on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 program side, where it's the manufacturer's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recommended program that where we're going to go</w:t>
      </w:r>
      <w:r w:rsidR="006C1C1A">
        <w:rPr>
          <w:rFonts w:ascii="Times New Roman" w:hAnsi="Times New Roman"/>
          <w:sz w:val="24"/>
        </w:rPr>
        <w:t xml:space="preserve"> </w:t>
      </w:r>
      <w:proofErr w:type="gramStart"/>
      <w:r w:rsidRPr="002E5278">
        <w:rPr>
          <w:rFonts w:ascii="Times New Roman" w:hAnsi="Times New Roman"/>
          <w:sz w:val="24"/>
        </w:rPr>
        <w:t>execute</w:t>
      </w:r>
      <w:proofErr w:type="gramEnd"/>
      <w:r w:rsidRPr="002E5278">
        <w:rPr>
          <w:rFonts w:ascii="Times New Roman" w:hAnsi="Times New Roman"/>
          <w:sz w:val="24"/>
        </w:rPr>
        <w:t xml:space="preserve"> we build those off. Start with the Boeing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Card to build those. The first time we accomplish</w:t>
      </w:r>
      <w:r w:rsidR="006C1C1A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ose is generally a very painful process with.</w:t>
      </w:r>
      <w:r w:rsidR="00B06AC0">
        <w:rPr>
          <w:rFonts w:ascii="Times New Roman" w:hAnsi="Times New Roman"/>
          <w:sz w:val="24"/>
        </w:rPr>
        <w:t xml:space="preserve">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and we spend a lot of time reconciling the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issues with those task cards, and it does seem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at, as you said, going back for with the lessons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learned the last time, how can we apply them this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ime is almost again that systems thinking of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sustainability. You know, why </w:t>
      </w:r>
      <w:proofErr w:type="spellStart"/>
      <w:r w:rsidRPr="002E5278">
        <w:rPr>
          <w:rFonts w:ascii="Times New Roman" w:hAnsi="Times New Roman"/>
          <w:sz w:val="24"/>
        </w:rPr>
        <w:t>why</w:t>
      </w:r>
      <w:proofErr w:type="spellEnd"/>
      <w:r w:rsidRPr="002E5278">
        <w:rPr>
          <w:rFonts w:ascii="Times New Roman" w:hAnsi="Times New Roman"/>
          <w:sz w:val="24"/>
        </w:rPr>
        <w:t xml:space="preserve"> couldn't this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you know, designing building is one thing, but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you know, making those maintenance or work cards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more feasible and workable if you have the same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problems, why can't we? I can't. Why can't the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manufacturers do it better? The next time you give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em feedback, I'm sure, and tell them here's what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doesn't work. And you know, and here's this panel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is not where you said it was or </w:t>
      </w:r>
      <w:proofErr w:type="gramStart"/>
      <w:r w:rsidRPr="002E5278">
        <w:rPr>
          <w:rFonts w:ascii="Times New Roman" w:hAnsi="Times New Roman"/>
          <w:sz w:val="24"/>
        </w:rPr>
        <w:t xml:space="preserve">those </w:t>
      </w:r>
      <w:r w:rsidRPr="002E5278">
        <w:rPr>
          <w:rFonts w:ascii="Times New Roman" w:hAnsi="Times New Roman"/>
          <w:sz w:val="24"/>
        </w:rPr>
        <w:lastRenderedPageBreak/>
        <w:t>kind of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ings</w:t>
      </w:r>
      <w:proofErr w:type="gramEnd"/>
      <w:r w:rsidRPr="002E5278">
        <w:rPr>
          <w:rFonts w:ascii="Times New Roman" w:hAnsi="Times New Roman"/>
          <w:sz w:val="24"/>
        </w:rPr>
        <w:t xml:space="preserve">.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it seems like it should be something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that could </w:t>
      </w:r>
      <w:proofErr w:type="spellStart"/>
      <w:r w:rsidRPr="002E5278">
        <w:rPr>
          <w:rFonts w:ascii="Times New Roman" w:hAnsi="Times New Roman"/>
          <w:sz w:val="24"/>
        </w:rPr>
        <w:t>could</w:t>
      </w:r>
      <w:proofErr w:type="spellEnd"/>
      <w:r w:rsidRPr="002E5278">
        <w:rPr>
          <w:rFonts w:ascii="Times New Roman" w:hAnsi="Times New Roman"/>
          <w:sz w:val="24"/>
        </w:rPr>
        <w:t xml:space="preserve"> certainly be addressed. Makes you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 xml:space="preserve">wonder why not. </w:t>
      </w:r>
      <w:proofErr w:type="gramStart"/>
      <w:r w:rsidRPr="002E5278">
        <w:rPr>
          <w:rFonts w:ascii="Times New Roman" w:hAnsi="Times New Roman"/>
          <w:sz w:val="24"/>
        </w:rPr>
        <w:t>So</w:t>
      </w:r>
      <w:proofErr w:type="gramEnd"/>
      <w:r w:rsidRPr="002E5278">
        <w:rPr>
          <w:rFonts w:ascii="Times New Roman" w:hAnsi="Times New Roman"/>
          <w:sz w:val="24"/>
        </w:rPr>
        <w:t xml:space="preserve"> I think the level of effort is</w:t>
      </w:r>
      <w:r w:rsidR="00B06AC0">
        <w:rPr>
          <w:rFonts w:ascii="Times New Roman" w:hAnsi="Times New Roman"/>
          <w:sz w:val="24"/>
        </w:rPr>
        <w:t xml:space="preserve"> </w:t>
      </w:r>
      <w:proofErr w:type="spellStart"/>
      <w:r w:rsidRPr="002E5278">
        <w:rPr>
          <w:rFonts w:ascii="Times New Roman" w:hAnsi="Times New Roman"/>
          <w:sz w:val="24"/>
        </w:rPr>
        <w:t>is</w:t>
      </w:r>
      <w:proofErr w:type="spellEnd"/>
      <w:r w:rsidRPr="002E5278">
        <w:rPr>
          <w:rFonts w:ascii="Times New Roman" w:hAnsi="Times New Roman"/>
          <w:sz w:val="24"/>
        </w:rPr>
        <w:t xml:space="preserve"> probably the biggest big threshold for that.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at's right. Right. Yeah, very true. OK, well, I</w:t>
      </w:r>
      <w:r w:rsidR="00B06AC0">
        <w:rPr>
          <w:rFonts w:ascii="Times New Roman" w:hAnsi="Times New Roman"/>
          <w:sz w:val="24"/>
        </w:rPr>
        <w:t xml:space="preserve"> </w:t>
      </w:r>
      <w:r w:rsidRPr="002E5278">
        <w:rPr>
          <w:rFonts w:ascii="Times New Roman" w:hAnsi="Times New Roman"/>
          <w:sz w:val="24"/>
        </w:rPr>
        <w:t>think we'll stop our interview right there.</w:t>
      </w:r>
    </w:p>
    <w:sectPr w:rsidR="7AE3C8E7" w:rsidRPr="00A33EA4" w:rsidSect="00176A40">
      <w:footerReference w:type="default" r:id="rId18"/>
      <w:type w:val="continuous"/>
      <w:pgSz w:w="12240" w:h="15840"/>
      <w:pgMar w:top="1008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BFD3D6" w14:textId="77777777" w:rsidR="00635A5C" w:rsidRDefault="00635A5C" w:rsidP="0080441B">
      <w:r>
        <w:separator/>
      </w:r>
    </w:p>
  </w:endnote>
  <w:endnote w:type="continuationSeparator" w:id="0">
    <w:p w14:paraId="52A02574" w14:textId="77777777" w:rsidR="00635A5C" w:rsidRDefault="00635A5C" w:rsidP="0080441B">
      <w:r>
        <w:continuationSeparator/>
      </w:r>
    </w:p>
  </w:endnote>
  <w:endnote w:type="continuationNotice" w:id="1">
    <w:p w14:paraId="2A485079" w14:textId="77777777" w:rsidR="00635A5C" w:rsidRDefault="00635A5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66B37" w14:textId="4C2B0B98" w:rsidR="00804DF5" w:rsidRDefault="00635A5C" w:rsidP="00597F29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hyperlink r:id="rId1" w:history="1">
      <w:r w:rsidR="00804DF5"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 w:rsidR="00804DF5"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A9FBFD" wp14:editId="2451A4CE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6" name="Picture 6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>
          <w:pict>
            <v:group id="Group 17" style="position:absolute;margin-left:340.5pt;margin-top:3.1pt;width:129.35pt;height:46.75pt;z-index:251655168" coordsize="16427,5939" o:spid="_x0000_s1026" w14:anchorId="1D4FAEF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6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">
                <v:imagedata o:title="Embry-Riddle Aeronautical University logo" r:id="rId3"/>
                <v:path arrowok="t"/>
              </v:shape>
              <v:rect id="Rectangle 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"/>
            </v:group>
          </w:pict>
        </mc:Fallback>
      </mc:AlternateContent>
    </w:r>
  </w:p>
  <w:p w14:paraId="448CA0AA" w14:textId="0D04E23E" w:rsidR="00804DF5" w:rsidRPr="00176A40" w:rsidRDefault="00804DF5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 xml:space="preserve">All rights are reserved. The material contained herein is the copyright property of Embry-Riddle Aeronautical University, Daytona Beach, Florida, 32114. No part of this material may be reproduced, stored in a retrieval </w:t>
    </w:r>
    <w:r w:rsidR="00911BA5" w:rsidRPr="006576F5">
      <w:rPr>
        <w:color w:val="BFBFBF" w:themeColor="background1" w:themeShade="BF"/>
        <w:sz w:val="16"/>
      </w:rPr>
      <w:t>system,</w:t>
    </w:r>
    <w:r w:rsidRPr="006576F5">
      <w:rPr>
        <w:color w:val="BFBFBF" w:themeColor="background1" w:themeShade="BF"/>
        <w:sz w:val="16"/>
      </w:rPr>
      <w:t xml:space="preserve">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1CD08" w14:textId="77777777" w:rsidR="00804DF5" w:rsidRDefault="00804D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7003F" w14:textId="77777777" w:rsidR="00804DF5" w:rsidRDefault="00635A5C" w:rsidP="00597F29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hyperlink r:id="rId1" w:history="1">
      <w:r w:rsidR="00804DF5"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 w:rsidR="00804DF5"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6600AF96" wp14:editId="435D07B3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8" name="Picture 8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9" name="Rectangle 9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2B0C7C8" id="Group 7" o:spid="_x0000_s1026" style="position:absolute;margin-left:340.5pt;margin-top:3.1pt;width:129.35pt;height:46.75pt;z-index:251660291" coordsize="16427,593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alt="Embry-Riddle Aeronautical University logo" style="position:absolute;width:16427;height:39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">
                <v:imagedata r:id="rId3" o:title="Embry-Riddle Aeronautical University logo"/>
              </v:shape>
              <v:rect id="Rectangle 9" o:spid="_x0000_s1028" style="position:absolute;left:762;top:4476;width:15179;height:14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" fillcolor="#3f61a1" stroked="f" strokeweight="1pt"/>
            </v:group>
          </w:pict>
        </mc:Fallback>
      </mc:AlternateContent>
    </w:r>
  </w:p>
  <w:p w14:paraId="22F529F5" w14:textId="39C00646" w:rsidR="00804DF5" w:rsidRPr="00176A40" w:rsidRDefault="00804DF5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 xml:space="preserve">All rights are reserved. The material contained herein is the copyright property of Embry-Riddle Aeronautical University, Daytona Beach, Florida, 32114. No part of this material may be reproduced, stored in a retrieval </w:t>
    </w:r>
    <w:proofErr w:type="gramStart"/>
    <w:r w:rsidRPr="006576F5">
      <w:rPr>
        <w:color w:val="BFBFBF" w:themeColor="background1" w:themeShade="BF"/>
        <w:sz w:val="16"/>
      </w:rPr>
      <w:t>system</w:t>
    </w:r>
    <w:proofErr w:type="gramEnd"/>
    <w:r w:rsidRPr="006576F5">
      <w:rPr>
        <w:color w:val="BFBFBF" w:themeColor="background1" w:themeShade="BF"/>
        <w:sz w:val="16"/>
      </w:rPr>
      <w:t xml:space="preserve">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457BD" w14:textId="48D6BB89" w:rsidR="00804DF5" w:rsidRDefault="00804DF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DA061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64AD17E" wp14:editId="7F5379DB">
              <wp:simplePos x="0" y="0"/>
              <wp:positionH relativeFrom="column">
                <wp:posOffset>4298315</wp:posOffset>
              </wp:positionH>
              <wp:positionV relativeFrom="paragraph">
                <wp:posOffset>58724</wp:posOffset>
              </wp:positionV>
              <wp:extent cx="1642745" cy="593725"/>
              <wp:effectExtent l="0" t="0" r="0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725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11" name="Picture 11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" name="Rectangle 12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B10362" id="Group 10" o:spid="_x0000_s1026" style="position:absolute;margin-left:338.45pt;margin-top:4.6pt;width:129.35pt;height:46.75pt;z-index:251660291;mso-height-relative:margin" coordsize="16427,593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7" type="#_x0000_t75" alt="Embry-Riddle Aeronautical University logo" style="position:absolute;width:16427;height:39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">
                <v:imagedata r:id="rId2" o:title="Embry-Riddle Aeronautical University logo"/>
              </v:shape>
              <v:rect id="Rectangle 12" o:spid="_x0000_s1028" style="position:absolute;left:762;top:4476;width:15179;height:14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" fillcolor="#3f61a1" stroked="f" strokeweight="1pt"/>
            </v:group>
          </w:pict>
        </mc:Fallback>
      </mc:AlternateContent>
    </w:r>
    <w:r w:rsidRPr="00C56F48">
      <w:rPr>
        <w:sz w:val="18"/>
        <w:szCs w:val="18"/>
      </w:rPr>
      <w:t xml:space="preserve">Page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PAGE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</w:t>
    </w:r>
    <w:r w:rsidRPr="00C56F48">
      <w:rPr>
        <w:bCs/>
        <w:sz w:val="18"/>
        <w:szCs w:val="18"/>
      </w:rPr>
      <w:fldChar w:fldCharType="end"/>
    </w:r>
    <w:r w:rsidRPr="00C56F48">
      <w:rPr>
        <w:sz w:val="18"/>
        <w:szCs w:val="18"/>
      </w:rPr>
      <w:t xml:space="preserve"> of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NUMPAGES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</w:t>
    </w:r>
    <w:r w:rsidRPr="00C56F48">
      <w:rPr>
        <w:bCs/>
        <w:sz w:val="18"/>
        <w:szCs w:val="18"/>
      </w:rPr>
      <w:fldChar w:fldCharType="end"/>
    </w:r>
  </w:p>
  <w:p w14:paraId="738E7FDA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3CCBCD80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7197725A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5A0AD224" w14:textId="77777777" w:rsidR="00804DF5" w:rsidRPr="00176A40" w:rsidRDefault="00804DF5" w:rsidP="00176A40">
    <w:pPr>
      <w:pStyle w:val="Footer"/>
      <w:tabs>
        <w:tab w:val="clear" w:pos="9360"/>
      </w:tabs>
      <w:ind w:right="2070"/>
      <w:rPr>
        <w:rFonts w:cs="Arial"/>
        <w:b/>
        <w:color w:val="00529C"/>
        <w:sz w:val="16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5E6482" w14:textId="77777777" w:rsidR="00635A5C" w:rsidRDefault="00635A5C" w:rsidP="0080441B">
      <w:r>
        <w:separator/>
      </w:r>
    </w:p>
  </w:footnote>
  <w:footnote w:type="continuationSeparator" w:id="0">
    <w:p w14:paraId="3E22C2E8" w14:textId="77777777" w:rsidR="00635A5C" w:rsidRDefault="00635A5C" w:rsidP="0080441B">
      <w:r>
        <w:continuationSeparator/>
      </w:r>
    </w:p>
  </w:footnote>
  <w:footnote w:type="continuationNotice" w:id="1">
    <w:p w14:paraId="3A3712E3" w14:textId="77777777" w:rsidR="00635A5C" w:rsidRDefault="00635A5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E18A6" w14:textId="77777777" w:rsidR="00804DF5" w:rsidRDefault="00804DF5">
    <w:pPr>
      <w:pStyle w:val="Header"/>
    </w:pPr>
    <w:r>
      <w:rPr>
        <w:noProof/>
      </w:rPr>
      <w:drawing>
        <wp:anchor distT="0" distB="0" distL="114300" distR="114300" simplePos="0" relativeHeight="251655680" behindDoc="0" locked="0" layoutInCell="1" allowOverlap="1" wp14:anchorId="699DA190" wp14:editId="598711CD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2" name="Picture 2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454461D" wp14:editId="2DC2C6CE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>
          <w:pict>
            <v:rect id="Rectangle 1" style="position:absolute;margin-left:-71.25pt;margin-top:.6pt;width:613.45pt;height:13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color="#3f61a1" stroked="f" strokeweight="1pt" w14:anchorId="53B89C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">
              <w10:wrap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0590E" w14:textId="77777777" w:rsidR="00804DF5" w:rsidRDefault="00804D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095F6" w14:textId="77777777" w:rsidR="00804DF5" w:rsidRDefault="00804DF5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49EC609B" wp14:editId="0C43059C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5" name="Picture 5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23AE959" wp14:editId="2916AD3C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11BC19" id="Rectangle 3" o:spid="_x0000_s1026" style="position:absolute;margin-left:-71.25pt;margin-top:.6pt;width:613.45pt;height:13.7pt;z-index:2516623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" fillcolor="#3f61a1" stroked="f" strokeweight="1pt">
              <w10:wrap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22711" w14:textId="006F1114" w:rsidR="00804DF5" w:rsidRDefault="00804D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MDIxszQzNzYwtTRX0lEKTi0uzszPAykwrQUA+uVEXCwAAAA="/>
  </w:docVars>
  <w:rsids>
    <w:rsidRoot w:val="0080441B"/>
    <w:rsid w:val="00000E41"/>
    <w:rsid w:val="00015BCA"/>
    <w:rsid w:val="00022D5C"/>
    <w:rsid w:val="000272FE"/>
    <w:rsid w:val="00034ACA"/>
    <w:rsid w:val="00042AB5"/>
    <w:rsid w:val="00042C35"/>
    <w:rsid w:val="00050EEB"/>
    <w:rsid w:val="00064C00"/>
    <w:rsid w:val="00094F45"/>
    <w:rsid w:val="000B270A"/>
    <w:rsid w:val="000B5E13"/>
    <w:rsid w:val="000D1E8D"/>
    <w:rsid w:val="000E0D65"/>
    <w:rsid w:val="000E19B6"/>
    <w:rsid w:val="000E5B37"/>
    <w:rsid w:val="000F121C"/>
    <w:rsid w:val="000F7F3E"/>
    <w:rsid w:val="001332FD"/>
    <w:rsid w:val="001337A8"/>
    <w:rsid w:val="00134EE8"/>
    <w:rsid w:val="00135644"/>
    <w:rsid w:val="00151C50"/>
    <w:rsid w:val="00154BBC"/>
    <w:rsid w:val="001608C8"/>
    <w:rsid w:val="001653C9"/>
    <w:rsid w:val="00167D6F"/>
    <w:rsid w:val="001709D1"/>
    <w:rsid w:val="00175208"/>
    <w:rsid w:val="00176A40"/>
    <w:rsid w:val="00180F8C"/>
    <w:rsid w:val="00190772"/>
    <w:rsid w:val="00193506"/>
    <w:rsid w:val="001A206B"/>
    <w:rsid w:val="001A2E07"/>
    <w:rsid w:val="001C00AB"/>
    <w:rsid w:val="001C59E7"/>
    <w:rsid w:val="001C6AEA"/>
    <w:rsid w:val="001D023F"/>
    <w:rsid w:val="001D4B1F"/>
    <w:rsid w:val="001D50A9"/>
    <w:rsid w:val="001D739B"/>
    <w:rsid w:val="001E0A22"/>
    <w:rsid w:val="001F28F3"/>
    <w:rsid w:val="001F5526"/>
    <w:rsid w:val="001F67AE"/>
    <w:rsid w:val="00210DA6"/>
    <w:rsid w:val="00212AEB"/>
    <w:rsid w:val="00212F60"/>
    <w:rsid w:val="00244BB4"/>
    <w:rsid w:val="00244DDB"/>
    <w:rsid w:val="00246446"/>
    <w:rsid w:val="00251C19"/>
    <w:rsid w:val="00253384"/>
    <w:rsid w:val="00256641"/>
    <w:rsid w:val="00266CC5"/>
    <w:rsid w:val="00270D84"/>
    <w:rsid w:val="00280743"/>
    <w:rsid w:val="00281F74"/>
    <w:rsid w:val="00282BF6"/>
    <w:rsid w:val="002843D1"/>
    <w:rsid w:val="00290632"/>
    <w:rsid w:val="0029500B"/>
    <w:rsid w:val="002C5D92"/>
    <w:rsid w:val="002D286A"/>
    <w:rsid w:val="002D3F74"/>
    <w:rsid w:val="002E2986"/>
    <w:rsid w:val="002E4035"/>
    <w:rsid w:val="002E5278"/>
    <w:rsid w:val="002E6108"/>
    <w:rsid w:val="002E638D"/>
    <w:rsid w:val="002E7F6F"/>
    <w:rsid w:val="003003FD"/>
    <w:rsid w:val="00300E77"/>
    <w:rsid w:val="003067E6"/>
    <w:rsid w:val="0031222B"/>
    <w:rsid w:val="003352F2"/>
    <w:rsid w:val="003411B3"/>
    <w:rsid w:val="003469A0"/>
    <w:rsid w:val="00347C37"/>
    <w:rsid w:val="00353E3A"/>
    <w:rsid w:val="00363221"/>
    <w:rsid w:val="0036544F"/>
    <w:rsid w:val="003726DA"/>
    <w:rsid w:val="003773C3"/>
    <w:rsid w:val="003807DE"/>
    <w:rsid w:val="00382D94"/>
    <w:rsid w:val="00393910"/>
    <w:rsid w:val="00394892"/>
    <w:rsid w:val="003A67C8"/>
    <w:rsid w:val="003B0169"/>
    <w:rsid w:val="003B01CD"/>
    <w:rsid w:val="003C0CB7"/>
    <w:rsid w:val="003C2AB1"/>
    <w:rsid w:val="003C2B41"/>
    <w:rsid w:val="003D3109"/>
    <w:rsid w:val="003E08F2"/>
    <w:rsid w:val="003E4411"/>
    <w:rsid w:val="0041256A"/>
    <w:rsid w:val="0043011F"/>
    <w:rsid w:val="004466E8"/>
    <w:rsid w:val="0045179B"/>
    <w:rsid w:val="00457775"/>
    <w:rsid w:val="00457D17"/>
    <w:rsid w:val="00462ABA"/>
    <w:rsid w:val="00472F3C"/>
    <w:rsid w:val="004730A0"/>
    <w:rsid w:val="00482BBE"/>
    <w:rsid w:val="0048447B"/>
    <w:rsid w:val="004856F2"/>
    <w:rsid w:val="0049387C"/>
    <w:rsid w:val="004A10CA"/>
    <w:rsid w:val="004B7CDB"/>
    <w:rsid w:val="004C2EB3"/>
    <w:rsid w:val="004C31CD"/>
    <w:rsid w:val="004C4164"/>
    <w:rsid w:val="004E5B3E"/>
    <w:rsid w:val="00506828"/>
    <w:rsid w:val="00506E32"/>
    <w:rsid w:val="00511693"/>
    <w:rsid w:val="00513D91"/>
    <w:rsid w:val="00520EF5"/>
    <w:rsid w:val="005248D2"/>
    <w:rsid w:val="00526135"/>
    <w:rsid w:val="0052799A"/>
    <w:rsid w:val="00527B15"/>
    <w:rsid w:val="00531714"/>
    <w:rsid w:val="00533653"/>
    <w:rsid w:val="00533AFF"/>
    <w:rsid w:val="00534D9C"/>
    <w:rsid w:val="00536A34"/>
    <w:rsid w:val="005531DE"/>
    <w:rsid w:val="00554DAB"/>
    <w:rsid w:val="005550F8"/>
    <w:rsid w:val="00555390"/>
    <w:rsid w:val="005557B8"/>
    <w:rsid w:val="0056241F"/>
    <w:rsid w:val="00562AA2"/>
    <w:rsid w:val="005745BC"/>
    <w:rsid w:val="00582BB2"/>
    <w:rsid w:val="005967FF"/>
    <w:rsid w:val="005973C0"/>
    <w:rsid w:val="00597EA3"/>
    <w:rsid w:val="00597F29"/>
    <w:rsid w:val="00597F5F"/>
    <w:rsid w:val="005B04B4"/>
    <w:rsid w:val="005B1411"/>
    <w:rsid w:val="005B4871"/>
    <w:rsid w:val="005C1812"/>
    <w:rsid w:val="005C44B8"/>
    <w:rsid w:val="005E054C"/>
    <w:rsid w:val="005E3266"/>
    <w:rsid w:val="005E64FC"/>
    <w:rsid w:val="005F249B"/>
    <w:rsid w:val="005F3276"/>
    <w:rsid w:val="005F70E0"/>
    <w:rsid w:val="00607421"/>
    <w:rsid w:val="00611EBE"/>
    <w:rsid w:val="00626A00"/>
    <w:rsid w:val="00632F58"/>
    <w:rsid w:val="00635A5C"/>
    <w:rsid w:val="0065006C"/>
    <w:rsid w:val="006502DB"/>
    <w:rsid w:val="0065078B"/>
    <w:rsid w:val="00651E76"/>
    <w:rsid w:val="00654775"/>
    <w:rsid w:val="006576F5"/>
    <w:rsid w:val="00663808"/>
    <w:rsid w:val="006643F3"/>
    <w:rsid w:val="006654FD"/>
    <w:rsid w:val="00681EC0"/>
    <w:rsid w:val="00693F5A"/>
    <w:rsid w:val="00695237"/>
    <w:rsid w:val="00697F08"/>
    <w:rsid w:val="006A683C"/>
    <w:rsid w:val="006B11A9"/>
    <w:rsid w:val="006B6A2C"/>
    <w:rsid w:val="006C1C1A"/>
    <w:rsid w:val="006C3077"/>
    <w:rsid w:val="006D4580"/>
    <w:rsid w:val="006E262B"/>
    <w:rsid w:val="006F14C6"/>
    <w:rsid w:val="006F18CA"/>
    <w:rsid w:val="0070514E"/>
    <w:rsid w:val="007062D7"/>
    <w:rsid w:val="00711D39"/>
    <w:rsid w:val="00731F35"/>
    <w:rsid w:val="0076154B"/>
    <w:rsid w:val="00771EAE"/>
    <w:rsid w:val="00774B45"/>
    <w:rsid w:val="00783847"/>
    <w:rsid w:val="007A0855"/>
    <w:rsid w:val="007B1371"/>
    <w:rsid w:val="007B13B8"/>
    <w:rsid w:val="007B153E"/>
    <w:rsid w:val="007B2A35"/>
    <w:rsid w:val="007B6169"/>
    <w:rsid w:val="007C0815"/>
    <w:rsid w:val="007D01E3"/>
    <w:rsid w:val="007D5103"/>
    <w:rsid w:val="007D778E"/>
    <w:rsid w:val="007E6074"/>
    <w:rsid w:val="007F766B"/>
    <w:rsid w:val="0080441B"/>
    <w:rsid w:val="00804DF5"/>
    <w:rsid w:val="00807CCD"/>
    <w:rsid w:val="0081248E"/>
    <w:rsid w:val="00813E34"/>
    <w:rsid w:val="00821060"/>
    <w:rsid w:val="008236CA"/>
    <w:rsid w:val="00824E12"/>
    <w:rsid w:val="00847E2B"/>
    <w:rsid w:val="00865BFC"/>
    <w:rsid w:val="008721FC"/>
    <w:rsid w:val="008767E1"/>
    <w:rsid w:val="008811BC"/>
    <w:rsid w:val="008811FF"/>
    <w:rsid w:val="00884BB6"/>
    <w:rsid w:val="00885016"/>
    <w:rsid w:val="008916D8"/>
    <w:rsid w:val="008949E8"/>
    <w:rsid w:val="008A5752"/>
    <w:rsid w:val="008C19A1"/>
    <w:rsid w:val="008C5F4A"/>
    <w:rsid w:val="008D3CBF"/>
    <w:rsid w:val="008E4766"/>
    <w:rsid w:val="008E585B"/>
    <w:rsid w:val="008F3D32"/>
    <w:rsid w:val="0090595E"/>
    <w:rsid w:val="009070D7"/>
    <w:rsid w:val="00910207"/>
    <w:rsid w:val="009114FD"/>
    <w:rsid w:val="00911BA5"/>
    <w:rsid w:val="00927702"/>
    <w:rsid w:val="00932BE3"/>
    <w:rsid w:val="00945A5B"/>
    <w:rsid w:val="00982197"/>
    <w:rsid w:val="00997D30"/>
    <w:rsid w:val="009A5DFD"/>
    <w:rsid w:val="009A7E9B"/>
    <w:rsid w:val="009B4386"/>
    <w:rsid w:val="009B4C1D"/>
    <w:rsid w:val="009B5C71"/>
    <w:rsid w:val="009B705F"/>
    <w:rsid w:val="009C3919"/>
    <w:rsid w:val="009C74CD"/>
    <w:rsid w:val="009E1F6E"/>
    <w:rsid w:val="009E2166"/>
    <w:rsid w:val="009E34AC"/>
    <w:rsid w:val="009F01C3"/>
    <w:rsid w:val="009F318F"/>
    <w:rsid w:val="00A00ECA"/>
    <w:rsid w:val="00A0305C"/>
    <w:rsid w:val="00A136CD"/>
    <w:rsid w:val="00A200CB"/>
    <w:rsid w:val="00A31F9E"/>
    <w:rsid w:val="00A32081"/>
    <w:rsid w:val="00A33EA4"/>
    <w:rsid w:val="00A4279C"/>
    <w:rsid w:val="00A600B7"/>
    <w:rsid w:val="00A61FBF"/>
    <w:rsid w:val="00A64022"/>
    <w:rsid w:val="00A811C4"/>
    <w:rsid w:val="00A81DCA"/>
    <w:rsid w:val="00A937A1"/>
    <w:rsid w:val="00AA29F9"/>
    <w:rsid w:val="00AA4B2D"/>
    <w:rsid w:val="00AA5A58"/>
    <w:rsid w:val="00AB04E8"/>
    <w:rsid w:val="00AB38F5"/>
    <w:rsid w:val="00AB3A00"/>
    <w:rsid w:val="00AB7658"/>
    <w:rsid w:val="00AC40B5"/>
    <w:rsid w:val="00AD0380"/>
    <w:rsid w:val="00AD0724"/>
    <w:rsid w:val="00AE392B"/>
    <w:rsid w:val="00AF0931"/>
    <w:rsid w:val="00AF0A37"/>
    <w:rsid w:val="00AF14CF"/>
    <w:rsid w:val="00AF36F2"/>
    <w:rsid w:val="00AF68C4"/>
    <w:rsid w:val="00B019BD"/>
    <w:rsid w:val="00B06AC0"/>
    <w:rsid w:val="00B206C3"/>
    <w:rsid w:val="00B218AF"/>
    <w:rsid w:val="00B312FB"/>
    <w:rsid w:val="00B31A3B"/>
    <w:rsid w:val="00B32339"/>
    <w:rsid w:val="00B423D5"/>
    <w:rsid w:val="00B44725"/>
    <w:rsid w:val="00B46D93"/>
    <w:rsid w:val="00B55ABE"/>
    <w:rsid w:val="00B60CE6"/>
    <w:rsid w:val="00B639BF"/>
    <w:rsid w:val="00B65493"/>
    <w:rsid w:val="00B82F32"/>
    <w:rsid w:val="00B91B3D"/>
    <w:rsid w:val="00BA1B41"/>
    <w:rsid w:val="00BB2F8D"/>
    <w:rsid w:val="00BB3FB9"/>
    <w:rsid w:val="00BB44EA"/>
    <w:rsid w:val="00BB4FBD"/>
    <w:rsid w:val="00BC174B"/>
    <w:rsid w:val="00BC7519"/>
    <w:rsid w:val="00BD2730"/>
    <w:rsid w:val="00BE2388"/>
    <w:rsid w:val="00BE6600"/>
    <w:rsid w:val="00BE6B0B"/>
    <w:rsid w:val="00BF0C24"/>
    <w:rsid w:val="00C04FDF"/>
    <w:rsid w:val="00C12138"/>
    <w:rsid w:val="00C400EB"/>
    <w:rsid w:val="00C41A6B"/>
    <w:rsid w:val="00C44836"/>
    <w:rsid w:val="00C84CF0"/>
    <w:rsid w:val="00C873CA"/>
    <w:rsid w:val="00C965EF"/>
    <w:rsid w:val="00CA516C"/>
    <w:rsid w:val="00CA5263"/>
    <w:rsid w:val="00CC4AEE"/>
    <w:rsid w:val="00CE3411"/>
    <w:rsid w:val="00CE36D6"/>
    <w:rsid w:val="00CE3A31"/>
    <w:rsid w:val="00CF15DA"/>
    <w:rsid w:val="00D01393"/>
    <w:rsid w:val="00D06C97"/>
    <w:rsid w:val="00D138AA"/>
    <w:rsid w:val="00D362E6"/>
    <w:rsid w:val="00D66792"/>
    <w:rsid w:val="00D71C31"/>
    <w:rsid w:val="00D84BAD"/>
    <w:rsid w:val="00D84D87"/>
    <w:rsid w:val="00D86420"/>
    <w:rsid w:val="00D868E0"/>
    <w:rsid w:val="00DA1234"/>
    <w:rsid w:val="00DB2C25"/>
    <w:rsid w:val="00DB7ECC"/>
    <w:rsid w:val="00DC5F56"/>
    <w:rsid w:val="00DD72D8"/>
    <w:rsid w:val="00DE08A6"/>
    <w:rsid w:val="00DE29FE"/>
    <w:rsid w:val="00DE7B68"/>
    <w:rsid w:val="00DF505E"/>
    <w:rsid w:val="00E03F03"/>
    <w:rsid w:val="00E07F57"/>
    <w:rsid w:val="00E24260"/>
    <w:rsid w:val="00E522FC"/>
    <w:rsid w:val="00E54F06"/>
    <w:rsid w:val="00E74F9A"/>
    <w:rsid w:val="00E87225"/>
    <w:rsid w:val="00E95B36"/>
    <w:rsid w:val="00ED32FE"/>
    <w:rsid w:val="00ED6887"/>
    <w:rsid w:val="00EE3430"/>
    <w:rsid w:val="00EE3DDA"/>
    <w:rsid w:val="00EE6A10"/>
    <w:rsid w:val="00EF2175"/>
    <w:rsid w:val="00EF25F9"/>
    <w:rsid w:val="00EF5D11"/>
    <w:rsid w:val="00F0166C"/>
    <w:rsid w:val="00F0342A"/>
    <w:rsid w:val="00F04D4A"/>
    <w:rsid w:val="00F055A1"/>
    <w:rsid w:val="00F06B62"/>
    <w:rsid w:val="00F14657"/>
    <w:rsid w:val="00F268E0"/>
    <w:rsid w:val="00F331E6"/>
    <w:rsid w:val="00F36A43"/>
    <w:rsid w:val="00F45372"/>
    <w:rsid w:val="00F7368B"/>
    <w:rsid w:val="00F7509E"/>
    <w:rsid w:val="00F75300"/>
    <w:rsid w:val="00F777A5"/>
    <w:rsid w:val="00F80160"/>
    <w:rsid w:val="00F927D9"/>
    <w:rsid w:val="00FA49F0"/>
    <w:rsid w:val="00FA5915"/>
    <w:rsid w:val="00FB59EB"/>
    <w:rsid w:val="00FC2355"/>
    <w:rsid w:val="00FD0F60"/>
    <w:rsid w:val="00FD7178"/>
    <w:rsid w:val="00FD75E7"/>
    <w:rsid w:val="00FF3697"/>
    <w:rsid w:val="03735659"/>
    <w:rsid w:val="03B6566D"/>
    <w:rsid w:val="03CBF970"/>
    <w:rsid w:val="04F973DD"/>
    <w:rsid w:val="05DD9DAB"/>
    <w:rsid w:val="07009445"/>
    <w:rsid w:val="073F5B85"/>
    <w:rsid w:val="0766B71B"/>
    <w:rsid w:val="0977539E"/>
    <w:rsid w:val="0B4FC018"/>
    <w:rsid w:val="0CC9F924"/>
    <w:rsid w:val="0CD4FFA3"/>
    <w:rsid w:val="0F8E7813"/>
    <w:rsid w:val="10FFD2E2"/>
    <w:rsid w:val="1156B8C6"/>
    <w:rsid w:val="12C8C360"/>
    <w:rsid w:val="149ED5A9"/>
    <w:rsid w:val="1544D55B"/>
    <w:rsid w:val="1545BDB1"/>
    <w:rsid w:val="16BF386C"/>
    <w:rsid w:val="190E51B1"/>
    <w:rsid w:val="1954152E"/>
    <w:rsid w:val="1AF67B66"/>
    <w:rsid w:val="1B0147DC"/>
    <w:rsid w:val="1C5E42C3"/>
    <w:rsid w:val="1C72788A"/>
    <w:rsid w:val="1E3FE25E"/>
    <w:rsid w:val="1E7AFD87"/>
    <w:rsid w:val="1EC8666C"/>
    <w:rsid w:val="1F21A8B3"/>
    <w:rsid w:val="20807610"/>
    <w:rsid w:val="2117F982"/>
    <w:rsid w:val="2221FDD2"/>
    <w:rsid w:val="22B2DAD3"/>
    <w:rsid w:val="23042F0F"/>
    <w:rsid w:val="24736FDB"/>
    <w:rsid w:val="250B192B"/>
    <w:rsid w:val="2536C6FA"/>
    <w:rsid w:val="263E6AC3"/>
    <w:rsid w:val="273AA5D2"/>
    <w:rsid w:val="2959F903"/>
    <w:rsid w:val="2A34C6AC"/>
    <w:rsid w:val="2A64FF5E"/>
    <w:rsid w:val="2C0836C8"/>
    <w:rsid w:val="2CC20B8A"/>
    <w:rsid w:val="2DFE1AF5"/>
    <w:rsid w:val="2EC3D296"/>
    <w:rsid w:val="2FC2299A"/>
    <w:rsid w:val="308BF494"/>
    <w:rsid w:val="35291F44"/>
    <w:rsid w:val="35639E8E"/>
    <w:rsid w:val="3703DBC0"/>
    <w:rsid w:val="373F482C"/>
    <w:rsid w:val="37E86037"/>
    <w:rsid w:val="37FB5718"/>
    <w:rsid w:val="388452AF"/>
    <w:rsid w:val="3948AF33"/>
    <w:rsid w:val="3AA0F4FE"/>
    <w:rsid w:val="3ECDF2C5"/>
    <w:rsid w:val="4004D52C"/>
    <w:rsid w:val="425DB61A"/>
    <w:rsid w:val="4398A264"/>
    <w:rsid w:val="4467ABA3"/>
    <w:rsid w:val="44CC7325"/>
    <w:rsid w:val="45FF98AA"/>
    <w:rsid w:val="480B7AC8"/>
    <w:rsid w:val="48DAD2E8"/>
    <w:rsid w:val="4A187CE6"/>
    <w:rsid w:val="4AAB7A4A"/>
    <w:rsid w:val="4C3EC960"/>
    <w:rsid w:val="4C793CC4"/>
    <w:rsid w:val="4CAC9466"/>
    <w:rsid w:val="4D0E6810"/>
    <w:rsid w:val="4E6D76F2"/>
    <w:rsid w:val="4F1C74FC"/>
    <w:rsid w:val="5346B023"/>
    <w:rsid w:val="535DFBED"/>
    <w:rsid w:val="53883D7C"/>
    <w:rsid w:val="556B5180"/>
    <w:rsid w:val="59935B36"/>
    <w:rsid w:val="5B5C7CAD"/>
    <w:rsid w:val="5E19B60E"/>
    <w:rsid w:val="5FF81D95"/>
    <w:rsid w:val="6266F0F8"/>
    <w:rsid w:val="635DD4F5"/>
    <w:rsid w:val="649533C0"/>
    <w:rsid w:val="64BBBDF6"/>
    <w:rsid w:val="64E9BBC4"/>
    <w:rsid w:val="6537A5D6"/>
    <w:rsid w:val="6659FAFC"/>
    <w:rsid w:val="6694928D"/>
    <w:rsid w:val="6727B0D9"/>
    <w:rsid w:val="673CA671"/>
    <w:rsid w:val="6755EDD8"/>
    <w:rsid w:val="67DB423A"/>
    <w:rsid w:val="68206872"/>
    <w:rsid w:val="6A3852FE"/>
    <w:rsid w:val="6B7B6448"/>
    <w:rsid w:val="6D0B4A42"/>
    <w:rsid w:val="6D6AF44E"/>
    <w:rsid w:val="6DC66B5B"/>
    <w:rsid w:val="6E98C55F"/>
    <w:rsid w:val="6F978209"/>
    <w:rsid w:val="7183FE72"/>
    <w:rsid w:val="73C4451C"/>
    <w:rsid w:val="7435E857"/>
    <w:rsid w:val="744FFAC5"/>
    <w:rsid w:val="74A7F551"/>
    <w:rsid w:val="74BBA6BB"/>
    <w:rsid w:val="74BBEB88"/>
    <w:rsid w:val="7576A968"/>
    <w:rsid w:val="75B4DA9D"/>
    <w:rsid w:val="7702B56B"/>
    <w:rsid w:val="770D7CD2"/>
    <w:rsid w:val="7726D755"/>
    <w:rsid w:val="77E72214"/>
    <w:rsid w:val="785D3CF9"/>
    <w:rsid w:val="78FFD8D2"/>
    <w:rsid w:val="7AE3C8E7"/>
    <w:rsid w:val="7BCD164D"/>
    <w:rsid w:val="7C7ADE7A"/>
    <w:rsid w:val="7DCFE254"/>
    <w:rsid w:val="7DFC9D24"/>
    <w:rsid w:val="7F0BC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2FEE6"/>
  <w14:defaultImageDpi w14:val="330"/>
  <w15:chartTrackingRefBased/>
  <w15:docId w15:val="{5130484C-1E69-4B6D-A274-A7BEF876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40"/>
    <w:pPr>
      <w:spacing w:before="60" w:after="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40"/>
    <w:pPr>
      <w:keepNext/>
      <w:keepLines/>
      <w:outlineLvl w:val="0"/>
    </w:pPr>
    <w:rPr>
      <w:rFonts w:eastAsiaTheme="majorEastAsia" w:cstheme="majorBidi"/>
      <w:b/>
      <w:color w:val="3F61A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A40"/>
    <w:pPr>
      <w:keepNext/>
      <w:keepLines/>
      <w:outlineLvl w:val="1"/>
    </w:pPr>
    <w:rPr>
      <w:rFonts w:eastAsiaTheme="majorEastAsia" w:cstheme="majorBidi"/>
      <w:b/>
      <w:color w:val="3F61A1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6A40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41B"/>
  </w:style>
  <w:style w:type="paragraph" w:styleId="Footer">
    <w:name w:val="footer"/>
    <w:basedOn w:val="Normal"/>
    <w:link w:val="Foot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41B"/>
  </w:style>
  <w:style w:type="character" w:styleId="Hyperlink">
    <w:name w:val="Hyperlink"/>
    <w:basedOn w:val="DefaultParagraphFont"/>
    <w:uiPriority w:val="99"/>
    <w:unhideWhenUsed/>
    <w:rsid w:val="008044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0441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6A40"/>
    <w:rPr>
      <w:rFonts w:ascii="Arial" w:eastAsiaTheme="majorEastAsia" w:hAnsi="Arial" w:cstheme="majorBidi"/>
      <w:b/>
      <w:color w:val="3F61A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A40"/>
    <w:rPr>
      <w:rFonts w:ascii="Arial" w:eastAsiaTheme="majorEastAsia" w:hAnsi="Arial" w:cstheme="majorBidi"/>
      <w:b/>
      <w:color w:val="3F61A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76A40"/>
    <w:pPr>
      <w:spacing w:before="120" w:after="120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A40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F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32FE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ED32FE"/>
    <w:rPr>
      <w:rFonts w:ascii="Arial" w:hAnsi="Arial"/>
      <w:b w:val="0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D32FE"/>
    <w:rPr>
      <w:rFonts w:ascii="Arial" w:hAnsi="Arial"/>
      <w:b/>
      <w:bCs/>
      <w:i w:val="0"/>
    </w:rPr>
  </w:style>
  <w:style w:type="table" w:styleId="TableGrid">
    <w:name w:val="Table Grid"/>
    <w:basedOn w:val="TableNormal"/>
    <w:uiPriority w:val="39"/>
    <w:rsid w:val="00657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576F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76A40"/>
    <w:rPr>
      <w:rFonts w:ascii="Arial" w:eastAsiaTheme="majorEastAsia" w:hAnsi="Arial" w:cstheme="majorBidi"/>
      <w:b/>
      <w:color w:val="3F61A1"/>
    </w:rPr>
  </w:style>
  <w:style w:type="paragraph" w:styleId="ListParagraph">
    <w:name w:val="List Paragraph"/>
    <w:basedOn w:val="Normal"/>
    <w:uiPriority w:val="34"/>
    <w:qFormat/>
    <w:rsid w:val="002E2986"/>
    <w:pPr>
      <w:ind w:left="720"/>
    </w:pPr>
  </w:style>
  <w:style w:type="table" w:styleId="GridTable5Dark-Accent5">
    <w:name w:val="Grid Table 5 Dark Accent 5"/>
    <w:basedOn w:val="TableNormal"/>
    <w:uiPriority w:val="50"/>
    <w:rsid w:val="002E29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2E2986"/>
    <w:pPr>
      <w:spacing w:before="60" w:after="6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36544F"/>
    <w:pPr>
      <w:spacing w:before="0" w:after="0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54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544F"/>
    <w:rPr>
      <w:vertAlign w:val="superscript"/>
    </w:rPr>
  </w:style>
  <w:style w:type="paragraph" w:customStyle="1" w:styleId="paragraph">
    <w:name w:val="paragraph"/>
    <w:basedOn w:val="Normal"/>
    <w:rsid w:val="0036544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36544F"/>
  </w:style>
  <w:style w:type="character" w:customStyle="1" w:styleId="scxw104365080">
    <w:name w:val="scxw104365080"/>
    <w:basedOn w:val="DefaultParagraphFont"/>
    <w:rsid w:val="0036544F"/>
  </w:style>
  <w:style w:type="character" w:customStyle="1" w:styleId="eop">
    <w:name w:val="eop"/>
    <w:basedOn w:val="DefaultParagraphFont"/>
    <w:rsid w:val="0036544F"/>
  </w:style>
  <w:style w:type="character" w:styleId="FollowedHyperlink">
    <w:name w:val="FollowedHyperlink"/>
    <w:basedOn w:val="DefaultParagraphFont"/>
    <w:uiPriority w:val="99"/>
    <w:semiHidden/>
    <w:unhideWhenUsed/>
    <w:rsid w:val="0036544F"/>
    <w:rPr>
      <w:color w:val="954F72" w:themeColor="followedHyperlink"/>
      <w:u w:val="single"/>
    </w:rPr>
  </w:style>
  <w:style w:type="character" w:customStyle="1" w:styleId="scxp160884358">
    <w:name w:val="scxp160884358"/>
    <w:basedOn w:val="DefaultParagraphFont"/>
    <w:rsid w:val="003B0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6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7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1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12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3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720BFF01C1D540B9E9D38933C3A444" ma:contentTypeVersion="21" ma:contentTypeDescription="Create a new document." ma:contentTypeScope="" ma:versionID="6bc5f997f0395255f798a0391d756460">
  <xsd:schema xmlns:xsd="http://www.w3.org/2001/XMLSchema" xmlns:xs="http://www.w3.org/2001/XMLSchema" xmlns:p="http://schemas.microsoft.com/office/2006/metadata/properties" xmlns:ns2="19be90a8-1370-467b-a1fc-9b3fe898f5e2" xmlns:ns3="605e30f1-1d12-47d7-a810-39bb96f6f597" targetNamespace="http://schemas.microsoft.com/office/2006/metadata/properties" ma:root="true" ma:fieldsID="5d6045c5cef1f0896580706029a68260" ns2:_="" ns3:_="">
    <xsd:import namespace="19be90a8-1370-467b-a1fc-9b3fe898f5e2"/>
    <xsd:import namespace="605e30f1-1d12-47d7-a810-39bb96f6f5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_dlc_DocId" minOccurs="0"/>
                <xsd:element ref="ns2:_dlc_DocIdUrl" minOccurs="0"/>
                <xsd:element ref="ns2:_dlc_DocIdPersistId" minOccurs="0"/>
                <xsd:element ref="ns3:Folder" minOccurs="0"/>
                <xsd:element ref="ns2:SharedWithDetails" minOccurs="0"/>
                <xsd:element ref="ns3:DAV_x0020_Course_x0020_Folders" minOccurs="0"/>
                <xsd:element ref="ns3:Begin_x0020_Date" minOccurs="0"/>
                <xsd:element ref="ns3:End_x0020_Date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e90a8-1370-467b-a1fc-9b3fe898f5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8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9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e30f1-1d12-47d7-a810-39bb96f6f597" elementFormDefault="qualified">
    <xsd:import namespace="http://schemas.microsoft.com/office/2006/documentManagement/types"/>
    <xsd:import namespace="http://schemas.microsoft.com/office/infopath/2007/PartnerControls"/>
    <xsd:element name="Folder" ma:index="13" nillable="true" ma:displayName="Folder" ma:format="Dropdown" ma:internalName="Folder">
      <xsd:simpleType>
        <xsd:restriction base="dms:Choice">
          <xsd:enumeration value="DAV_Master"/>
          <xsd:enumeration value="DAV_701"/>
          <xsd:enumeration value="DAV_701_Syllabus"/>
          <xsd:enumeration value="DAV_702"/>
          <xsd:enumeration value="DAV_702_Syllabus"/>
          <xsd:enumeration value="DAV_703"/>
          <xsd:enumeration value="DAV_703_Syllabus"/>
          <xsd:enumeration value="DAV_711"/>
          <xsd:enumeration value="DAV_711_Syllabus"/>
          <xsd:enumeration value="DAV_712"/>
          <xsd:enumeration value="DAV_712_Syllabus"/>
          <xsd:enumeration value="DAV_713"/>
          <xsd:enumeration value="DAV_713_Syllabus"/>
          <xsd:enumeration value="DAV_714"/>
          <xsd:enumeration value="DAV_714_Syllabus"/>
          <xsd:enumeration value="DAV_715"/>
          <xsd:enumeration value="DAV_715_Syllabus"/>
          <xsd:enumeration value="DAV_716"/>
          <xsd:enumeration value="DAV_716_Syllabus"/>
          <xsd:enumeration value="DAV_721"/>
          <xsd:enumeration value="DAV_721_Syllabus"/>
          <xsd:enumeration value="DAV_724"/>
          <xsd:enumeration value="DAV_724_Syllabus"/>
          <xsd:enumeration value="DAV_725"/>
          <xsd:enumeration value="DAV_725_Syllabus"/>
          <xsd:enumeration value="DAV_726"/>
          <xsd:enumeration value="DAV_726_Syllabus"/>
          <xsd:enumeration value="DAV_732"/>
          <xsd:enumeration value="DAV_732_Syllabus"/>
          <xsd:enumeration value="DAV_733"/>
          <xsd:enumeration value="DAV_733_Syllabus"/>
          <xsd:enumeration value="DAV_734"/>
          <xsd:enumeration value="DAV_734_Syllabus"/>
          <xsd:enumeration value="DAV_735"/>
          <xsd:enumeration value="DAV_735_Syllabus"/>
          <xsd:enumeration value="DAV_736"/>
          <xsd:enumeration value="DAV_736_Syllabus"/>
          <xsd:enumeration value="DAV_737"/>
          <xsd:enumeration value="DAV_737_Syllabus"/>
        </xsd:restriction>
      </xsd:simpleType>
    </xsd:element>
    <xsd:element name="DAV_x0020_Course_x0020_Folders" ma:index="15" nillable="true" ma:displayName="DAV Course Folders" ma:internalName="DAV_x0020_Course_x0020_Folder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AV_701"/>
                    <xsd:enumeration value="DAV_702"/>
                    <xsd:enumeration value="DAV_703"/>
                    <xsd:enumeration value="DAV_711"/>
                    <xsd:enumeration value="DAV_712"/>
                    <xsd:enumeration value="DAV_713"/>
                    <xsd:enumeration value="DAV_714"/>
                    <xsd:enumeration value="DAV_715"/>
                    <xsd:enumeration value="DAV_716"/>
                    <xsd:enumeration value="DAV_721"/>
                    <xsd:enumeration value="DAV_724"/>
                    <xsd:enumeration value="DAV_725"/>
                    <xsd:enumeration value="DAV_726"/>
                    <xsd:enumeration value="DAV_721"/>
                    <xsd:enumeration value="DAV_732"/>
                    <xsd:enumeration value="DAV_733"/>
                    <xsd:enumeration value="DAV_734"/>
                    <xsd:enumeration value="DAV_735"/>
                    <xsd:enumeration value="DAV_736"/>
                    <xsd:enumeration value="DAV_737"/>
                    <xsd:enumeration value="DAV_Plagiarism_Tutorial"/>
                    <xsd:enumeration value="DAV_Chair_Training"/>
                    <xsd:enumeration value="DAV_Syllabi"/>
                    <xsd:enumeration value="DAV_Syllabi_OLD"/>
                  </xsd:restriction>
                </xsd:simpleType>
              </xsd:element>
            </xsd:sequence>
          </xsd:extension>
        </xsd:complexContent>
      </xsd:complexType>
    </xsd:element>
    <xsd:element name="Begin_x0020_Date" ma:index="16" nillable="true" ma:displayName="Available From" ma:description="Select the date for the document to begin displaying." ma:format="DateOnly" ma:indexed="true" ma:internalName="Begin_x0020_Date">
      <xsd:simpleType>
        <xsd:restriction base="dms:DateTime"/>
      </xsd:simpleType>
    </xsd:element>
    <xsd:element name="End_x0020_Date" ma:index="17" nillable="true" ma:displayName="Available To" ma:description="Select the date for the document to stop being displayed." ma:format="DateOnly" ma:internalName="End_x0020_Date">
      <xsd:simpleType>
        <xsd:restriction base="dms:DateTime"/>
      </xsd:simpleType>
    </xsd:element>
    <xsd:element name="MediaServiceMetadata" ma:index="2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4" nillable="true" ma:displayName="MediaServiceLocation" ma:internalName="MediaServiceLocation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e90a8-1370-467b-a1fc-9b3fe898f5e2">WWLMS-1-67141</_dlc_DocId>
    <_dlc_DocIdUrl xmlns="19be90a8-1370-467b-a1fc-9b3fe898f5e2">
      <Url>https://myerauedu.sharepoint.com/teams/LMS/_layouts/15/DocIdRedir.aspx?ID=WWLMS-1-67141</Url>
      <Description>WWLMS-1-67141</Description>
    </_dlc_DocIdUrl>
    <Folder xmlns="605e30f1-1d12-47d7-a810-39bb96f6f597" xsi:nil="true"/>
    <DAV_x0020_Course_x0020_Folders xmlns="605e30f1-1d12-47d7-a810-39bb96f6f597"/>
    <Begin_x0020_Date xmlns="605e30f1-1d12-47d7-a810-39bb96f6f597" xsi:nil="true"/>
    <End_x0020_Date xmlns="605e30f1-1d12-47d7-a810-39bb96f6f597" xsi:nil="true"/>
  </documentManagement>
</p:properties>
</file>

<file path=customXml/itemProps1.xml><?xml version="1.0" encoding="utf-8"?>
<ds:datastoreItem xmlns:ds="http://schemas.openxmlformats.org/officeDocument/2006/customXml" ds:itemID="{D38F5224-4841-487B-9822-9F92E71C83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F17F0E0-2BC7-49D3-A851-573023E5D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e90a8-1370-467b-a1fc-9b3fe898f5e2"/>
    <ds:schemaRef ds:uri="605e30f1-1d12-47d7-a810-39bb96f6f5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C7F979-B776-4A46-AE14-345E37DFF9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593A10-94EB-4B82-8E2C-8E480F064E37}">
  <ds:schemaRefs>
    <ds:schemaRef ds:uri="http://schemas.microsoft.com/office/2006/metadata/properties"/>
    <ds:schemaRef ds:uri="http://schemas.microsoft.com/office/infopath/2007/PartnerControls"/>
    <ds:schemaRef ds:uri="19be90a8-1370-467b-a1fc-9b3fe898f5e2"/>
    <ds:schemaRef ds:uri="605e30f1-1d12-47d7-a810-39bb96f6f5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371</Words>
  <Characters>781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ck, James B.</dc:creator>
  <cp:keywords/>
  <dc:description/>
  <cp:lastModifiedBy>Turner, Malik</cp:lastModifiedBy>
  <cp:revision>6</cp:revision>
  <cp:lastPrinted>2021-04-26T21:27:00Z</cp:lastPrinted>
  <dcterms:created xsi:type="dcterms:W3CDTF">2021-06-28T19:39:00Z</dcterms:created>
  <dcterms:modified xsi:type="dcterms:W3CDTF">2021-06-2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720BFF01C1D540B9E9D38933C3A444</vt:lpwstr>
  </property>
  <property fmtid="{D5CDD505-2E9C-101B-9397-08002B2CF9AE}" pid="3" name="_dlc_DocIdItemGuid">
    <vt:lpwstr>eccda400-783c-46d5-9ca0-78254dabb687</vt:lpwstr>
  </property>
  <property fmtid="{D5CDD505-2E9C-101B-9397-08002B2CF9AE}" pid="4" name="AuthorIds_UIVersion_2560">
    <vt:lpwstr>15183</vt:lpwstr>
  </property>
</Properties>
</file>